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EE70C" w14:textId="58D7C2AF" w:rsidR="0060683E" w:rsidRPr="00267A7E" w:rsidRDefault="00E910BA" w:rsidP="0060683E">
      <w:pPr>
        <w:ind w:left="-993" w:firstLine="142"/>
        <w:jc w:val="center"/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5B51C9DC" wp14:editId="564CDD9B">
                <wp:simplePos x="0" y="0"/>
                <wp:positionH relativeFrom="column">
                  <wp:posOffset>451778</wp:posOffset>
                </wp:positionH>
                <wp:positionV relativeFrom="page">
                  <wp:posOffset>2092569</wp:posOffset>
                </wp:positionV>
                <wp:extent cx="4747846" cy="237393"/>
                <wp:effectExtent l="0" t="0" r="15240" b="10795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7846" cy="237393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1A3E4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509B919" w14:textId="668494F0" w:rsidR="00E910BA" w:rsidRPr="00DF64A0" w:rsidRDefault="00E910BA" w:rsidP="00E910BA">
                            <w:pPr>
                              <w:pStyle w:val="My"/>
                              <w:ind w:right="-3076"/>
                              <w:jc w:val="both"/>
                              <w:rPr>
                                <w:rFonts w:ascii="Bahnschrift" w:hAnsi="Bahnschrift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51C9D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35.55pt;margin-top:164.75pt;width:373.85pt;height:18.7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" filled="f" fillcolor="#fffffe" strokecolor="#1a3e4f" insetpen="t">
                <v:textbox inset="2.88pt,2.88pt,2.88pt,2.88pt">
                  <w:txbxContent>
                    <w:p w14:paraId="3509B919" w14:textId="668494F0" w:rsidR="00E910BA" w:rsidRPr="00DF64A0" w:rsidRDefault="00E910BA" w:rsidP="00E910BA">
                      <w:pPr>
                        <w:pStyle w:val="My"/>
                        <w:ind w:right="-3076"/>
                        <w:jc w:val="both"/>
                        <w:rPr>
                          <w:rFonts w:ascii="Bahnschrift" w:hAnsi="Bahnschrift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642276">
        <w:rPr>
          <w:rFonts w:ascii="Bradley Hand ITC" w:hAnsi="Bradley Hand ITC"/>
          <w:b/>
          <w:bCs/>
          <w:color w:val="1A3E4F"/>
          <w:sz w:val="56"/>
          <w:szCs w:val="56"/>
        </w:rPr>
        <w:t xml:space="preserve"> </w:t>
      </w:r>
      <w:r w:rsidRPr="00267A7E"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  <w:t xml:space="preserve">2-minute </w:t>
      </w:r>
      <w:r w:rsidR="0060683E" w:rsidRPr="00267A7E"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  <w:t>Green Team Survey</w:t>
      </w:r>
    </w:p>
    <w:p w14:paraId="52A6868E" w14:textId="129DA428" w:rsidR="0060683E" w:rsidRPr="00AE1A7F" w:rsidRDefault="0060683E" w:rsidP="0060683E">
      <w:pPr>
        <w:spacing w:after="0" w:line="240" w:lineRule="auto"/>
        <w:ind w:left="-1134"/>
        <w:contextualSpacing/>
        <w:rPr>
          <w:rFonts w:ascii="Bahnschrift" w:hAnsi="Bahnschrift"/>
          <w:color w:val="808080" w:themeColor="background1" w:themeShade="80"/>
        </w:rPr>
      </w:pPr>
      <w:r w:rsidRPr="00AE1A7F">
        <w:rPr>
          <w:rFonts w:ascii="Bahnschrift" w:hAnsi="Bahnschrift"/>
          <w:color w:val="808080" w:themeColor="background1" w:themeShade="80"/>
        </w:rPr>
        <w:t>Name (optional)</w:t>
      </w:r>
      <w:r w:rsidR="00E910BA" w:rsidRPr="00AE1A7F">
        <w:rPr>
          <w:rFonts w:ascii="Bahnschrift" w:hAnsi="Bahnschrift"/>
          <w:color w:val="808080" w:themeColor="background1" w:themeShade="80"/>
        </w:rPr>
        <w:t xml:space="preserve">: </w:t>
      </w:r>
    </w:p>
    <w:p w14:paraId="5AAB5103" w14:textId="77777777" w:rsidR="0060683E" w:rsidRPr="008C7914" w:rsidRDefault="0060683E" w:rsidP="0060683E">
      <w:pPr>
        <w:spacing w:after="0" w:line="240" w:lineRule="auto"/>
        <w:ind w:left="-1134"/>
        <w:contextualSpacing/>
        <w:rPr>
          <w:rFonts w:ascii="Bahnschrift" w:hAnsi="Bahnschrift"/>
          <w:sz w:val="16"/>
          <w:szCs w:val="16"/>
        </w:rPr>
      </w:pPr>
    </w:p>
    <w:p w14:paraId="6E40278A" w14:textId="718DDC6E" w:rsidR="0060683E" w:rsidRPr="009E670A" w:rsidRDefault="0060683E" w:rsidP="00E910BA">
      <w:pPr>
        <w:spacing w:after="120" w:line="240" w:lineRule="auto"/>
        <w:ind w:left="-1134"/>
        <w:rPr>
          <w:rFonts w:ascii="Bahnschrift" w:hAnsi="Bahnschrift"/>
          <w:color w:val="808080" w:themeColor="background1" w:themeShade="80"/>
        </w:rPr>
      </w:pPr>
      <w:r w:rsidRPr="009E670A">
        <w:rPr>
          <w:rFonts w:ascii="Bahnschrift" w:hAnsi="Bahnschrift"/>
          <w:color w:val="808080" w:themeColor="background1" w:themeShade="80"/>
        </w:rPr>
        <w:t xml:space="preserve">Are you aware of </w:t>
      </w:r>
      <w:r w:rsidRPr="009E670A">
        <w:rPr>
          <w:rFonts w:ascii="Bahnschrift" w:hAnsi="Bahnschrift"/>
          <w:i/>
          <w:iCs/>
          <w:color w:val="808080" w:themeColor="background1" w:themeShade="80"/>
        </w:rPr>
        <w:t>‘</w:t>
      </w:r>
      <w:r w:rsidRPr="00AE1A7F">
        <w:rPr>
          <w:rFonts w:ascii="Bahnschrift" w:hAnsi="Bahnschrift"/>
          <w:i/>
          <w:iCs/>
          <w:color w:val="1A3E4F"/>
        </w:rPr>
        <w:t>insert businesses name here’</w:t>
      </w:r>
      <w:r w:rsidRPr="00AE1A7F">
        <w:rPr>
          <w:rFonts w:ascii="Bahnschrift" w:hAnsi="Bahnschrift"/>
          <w:color w:val="1A3E4F"/>
        </w:rPr>
        <w:t xml:space="preserve"> </w:t>
      </w:r>
      <w:r w:rsidRPr="009E670A">
        <w:rPr>
          <w:rFonts w:ascii="Bahnschrift" w:hAnsi="Bahnschrift"/>
          <w:color w:val="808080" w:themeColor="background1" w:themeShade="80"/>
        </w:rPr>
        <w:t xml:space="preserve">sustainability policy?        </w:t>
      </w:r>
    </w:p>
    <w:p w14:paraId="0EEB0EFF" w14:textId="743F4046" w:rsidR="0060683E" w:rsidRDefault="00764BE0" w:rsidP="008C7914">
      <w:pPr>
        <w:spacing w:after="120" w:line="240" w:lineRule="auto"/>
        <w:ind w:hanging="1134"/>
        <w:rPr>
          <w:rFonts w:ascii="Bahnschrift" w:hAnsi="Bahnschrift"/>
        </w:rPr>
      </w:pPr>
      <w:sdt>
        <w:sdtPr>
          <w:rPr>
            <w:rFonts w:ascii="Bahnschrift" w:hAnsi="Bahnschrift"/>
            <w:sz w:val="20"/>
            <w:szCs w:val="20"/>
          </w:rPr>
          <w:id w:val="810291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299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0683E" w:rsidRPr="0060683E">
        <w:rPr>
          <w:rFonts w:ascii="Bahnschrift" w:hAnsi="Bahnschrift"/>
        </w:rPr>
        <w:t xml:space="preserve"> </w:t>
      </w:r>
      <w:r w:rsidR="0060683E" w:rsidRPr="009E670A">
        <w:rPr>
          <w:rFonts w:ascii="Bahnschrift" w:hAnsi="Bahnschrift"/>
          <w:color w:val="808080" w:themeColor="background1" w:themeShade="80"/>
        </w:rPr>
        <w:t>Yes</w:t>
      </w:r>
      <w:r w:rsidR="0060683E" w:rsidRPr="0060683E">
        <w:rPr>
          <w:rFonts w:ascii="Bahnschrift" w:hAnsi="Bahnschrift"/>
        </w:rPr>
        <w:t xml:space="preserve">      </w:t>
      </w:r>
      <w:sdt>
        <w:sdtPr>
          <w:rPr>
            <w:rFonts w:ascii="Bahnschrift" w:hAnsi="Bahnschrift"/>
            <w:sz w:val="20"/>
            <w:szCs w:val="20"/>
          </w:rPr>
          <w:id w:val="-153942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7B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0683E" w:rsidRPr="0060683E">
        <w:rPr>
          <w:rFonts w:ascii="Bahnschrift" w:hAnsi="Bahnschrift"/>
        </w:rPr>
        <w:t xml:space="preserve"> </w:t>
      </w:r>
      <w:r w:rsidR="0060683E" w:rsidRPr="009E670A">
        <w:rPr>
          <w:rFonts w:ascii="Bahnschrift" w:hAnsi="Bahnschrift"/>
          <w:color w:val="808080" w:themeColor="background1" w:themeShade="80"/>
        </w:rPr>
        <w:t>No</w:t>
      </w:r>
      <w:r w:rsidR="0060683E" w:rsidRPr="0060683E">
        <w:rPr>
          <w:rFonts w:ascii="Bahnschrift" w:hAnsi="Bahnschrift"/>
        </w:rPr>
        <w:t xml:space="preserve"> </w:t>
      </w:r>
    </w:p>
    <w:p w14:paraId="3839C816" w14:textId="5791CD07" w:rsidR="00E910BA" w:rsidRPr="00AE1A7F" w:rsidRDefault="0060683E" w:rsidP="00DB2991">
      <w:pPr>
        <w:spacing w:before="120" w:after="120"/>
        <w:ind w:left="-1134"/>
        <w:rPr>
          <w:rFonts w:ascii="Bahnschrift" w:hAnsi="Bahnschrift"/>
          <w:i/>
          <w:iCs/>
          <w:color w:val="1A3E4F"/>
        </w:rPr>
      </w:pPr>
      <w:r w:rsidRPr="009E670A">
        <w:rPr>
          <w:rFonts w:ascii="Bahnschrift" w:hAnsi="Bahnschrift"/>
          <w:color w:val="808080" w:themeColor="background1" w:themeShade="80"/>
        </w:rPr>
        <w:t>Please number from 1-5 (1 being the most important) what you believe are the big the sustainability issues for</w:t>
      </w:r>
      <w:r w:rsidRPr="009E670A">
        <w:rPr>
          <w:rFonts w:ascii="Bahnschrift" w:hAnsi="Bahnschrift"/>
          <w:i/>
          <w:iCs/>
          <w:color w:val="808080" w:themeColor="background1" w:themeShade="80"/>
        </w:rPr>
        <w:t xml:space="preserve"> ‘</w:t>
      </w:r>
      <w:r w:rsidRPr="00AE1A7F">
        <w:rPr>
          <w:rFonts w:ascii="Bahnschrift" w:hAnsi="Bahnschrift"/>
          <w:i/>
          <w:iCs/>
          <w:color w:val="1A3E4F"/>
        </w:rPr>
        <w:t>insert businesses name here’</w:t>
      </w:r>
    </w:p>
    <w:tbl>
      <w:tblPr>
        <w:tblStyle w:val="TableGrid"/>
        <w:tblW w:w="9580" w:type="dxa"/>
        <w:tblInd w:w="-9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7"/>
        <w:gridCol w:w="1624"/>
        <w:gridCol w:w="666"/>
        <w:gridCol w:w="1535"/>
        <w:gridCol w:w="666"/>
        <w:gridCol w:w="1709"/>
        <w:gridCol w:w="666"/>
        <w:gridCol w:w="2047"/>
      </w:tblGrid>
      <w:tr w:rsidR="00DF64A0" w:rsidRPr="00DB2991" w14:paraId="6E64553C" w14:textId="77777777" w:rsidTr="00E910BA">
        <w:tc>
          <w:tcPr>
            <w:tcW w:w="466" w:type="dxa"/>
          </w:tcPr>
          <w:p w14:paraId="5354AAD2" w14:textId="77777777" w:rsidR="0060683E" w:rsidRPr="00DB2991" w:rsidRDefault="0060683E" w:rsidP="00565EE5">
            <w:pPr>
              <w:rPr>
                <w:rFonts w:ascii="Bahnschrift" w:hAnsi="Bahnschrift"/>
                <w:sz w:val="18"/>
                <w:szCs w:val="18"/>
              </w:rPr>
            </w:pPr>
          </w:p>
        </w:tc>
        <w:tc>
          <w:tcPr>
            <w:tcW w:w="1814" w:type="dxa"/>
          </w:tcPr>
          <w:p w14:paraId="722A2369" w14:textId="77777777" w:rsidR="0060683E" w:rsidRPr="00AE1A7F" w:rsidRDefault="0060683E" w:rsidP="00DB2991">
            <w:pPr>
              <w:spacing w:after="120"/>
              <w:jc w:val="center"/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</w:pPr>
            <w:r w:rsidRPr="00AE1A7F"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  <w:t>WASTE</w:t>
            </w:r>
          </w:p>
        </w:tc>
        <w:tc>
          <w:tcPr>
            <w:tcW w:w="435" w:type="dxa"/>
          </w:tcPr>
          <w:p w14:paraId="559D6D47" w14:textId="77777777" w:rsidR="0060683E" w:rsidRPr="00AE1A7F" w:rsidRDefault="0060683E" w:rsidP="00DB2991">
            <w:pPr>
              <w:spacing w:after="120"/>
              <w:jc w:val="center"/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</w:pPr>
          </w:p>
        </w:tc>
        <w:tc>
          <w:tcPr>
            <w:tcW w:w="1811" w:type="dxa"/>
          </w:tcPr>
          <w:p w14:paraId="137619A2" w14:textId="77777777" w:rsidR="0060683E" w:rsidRPr="00AE1A7F" w:rsidRDefault="0060683E" w:rsidP="00DB2991">
            <w:pPr>
              <w:spacing w:after="120"/>
              <w:jc w:val="center"/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</w:pPr>
            <w:r w:rsidRPr="00AE1A7F"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  <w:t>WATER</w:t>
            </w:r>
          </w:p>
        </w:tc>
        <w:tc>
          <w:tcPr>
            <w:tcW w:w="435" w:type="dxa"/>
          </w:tcPr>
          <w:p w14:paraId="34C2115A" w14:textId="77777777" w:rsidR="0060683E" w:rsidRPr="00AE1A7F" w:rsidRDefault="0060683E" w:rsidP="00DB2991">
            <w:pPr>
              <w:spacing w:after="120"/>
              <w:jc w:val="center"/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</w:pPr>
          </w:p>
        </w:tc>
        <w:tc>
          <w:tcPr>
            <w:tcW w:w="2023" w:type="dxa"/>
          </w:tcPr>
          <w:p w14:paraId="142077B3" w14:textId="77777777" w:rsidR="0060683E" w:rsidRPr="00AE1A7F" w:rsidRDefault="0060683E" w:rsidP="00DB2991">
            <w:pPr>
              <w:spacing w:after="120"/>
              <w:jc w:val="center"/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</w:pPr>
            <w:r w:rsidRPr="00AE1A7F"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  <w:t>ENERGY</w:t>
            </w:r>
          </w:p>
        </w:tc>
        <w:tc>
          <w:tcPr>
            <w:tcW w:w="444" w:type="dxa"/>
          </w:tcPr>
          <w:p w14:paraId="3C9CC4E0" w14:textId="77777777" w:rsidR="0060683E" w:rsidRPr="00AE1A7F" w:rsidRDefault="0060683E" w:rsidP="00DB2991">
            <w:pPr>
              <w:spacing w:after="120"/>
              <w:jc w:val="center"/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</w:pPr>
          </w:p>
        </w:tc>
        <w:tc>
          <w:tcPr>
            <w:tcW w:w="2152" w:type="dxa"/>
          </w:tcPr>
          <w:p w14:paraId="65399DB7" w14:textId="11EE947A" w:rsidR="0060683E" w:rsidRPr="00AE1A7F" w:rsidRDefault="0060683E" w:rsidP="00DB2991">
            <w:pPr>
              <w:spacing w:after="120"/>
              <w:jc w:val="center"/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</w:pPr>
            <w:r w:rsidRPr="00AE1A7F">
              <w:rPr>
                <w:rFonts w:ascii="Bradley Hand ITC" w:hAnsi="Bradley Hand ITC"/>
                <w:b/>
                <w:bCs/>
                <w:color w:val="1A3E4F"/>
                <w:sz w:val="24"/>
                <w:szCs w:val="24"/>
              </w:rPr>
              <w:t>ENGAGEMENT</w:t>
            </w:r>
          </w:p>
        </w:tc>
      </w:tr>
      <w:tr w:rsidR="00DF64A0" w:rsidRPr="00DB2991" w14:paraId="101CE40E" w14:textId="77777777" w:rsidTr="00E910BA">
        <w:tc>
          <w:tcPr>
            <w:tcW w:w="466" w:type="dxa"/>
          </w:tcPr>
          <w:p w14:paraId="1A26E43F" w14:textId="529220EB" w:rsidR="0060683E" w:rsidRPr="00DB2991" w:rsidRDefault="00DF64A0" w:rsidP="008C7914">
            <w:pPr>
              <w:rPr>
                <w:rFonts w:ascii="Bahnschrift" w:hAnsi="Bahnschrift"/>
                <w:sz w:val="18"/>
                <w:szCs w:val="18"/>
              </w:rPr>
            </w:pPr>
            <w:r w:rsidRPr="00DB2991">
              <w:rPr>
                <w:rFonts w:ascii="Bahnschrift" w:hAnsi="Bahnschrift"/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4B05B1CF" wp14:editId="3483354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54857E" w14:textId="0752A750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05B1CF" id="Text Box 2" o:spid="_x0000_s1027" type="#_x0000_t202" style="position:absolute;margin-left:.3pt;margin-top:16pt;width:21.4pt;height:21.4pt;flip:x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" filled="f" strokecolor="#7f7f7f [1612]" strokeweight="2pt">
                      <v:textbox>
                        <w:txbxContent>
                          <w:p w14:paraId="7154857E" w14:textId="0752A750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4" w:type="dxa"/>
          </w:tcPr>
          <w:p w14:paraId="610F0BB1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Amount of waste generated e.g. excessive paper consumption or packaging </w:t>
            </w:r>
          </w:p>
          <w:p w14:paraId="19407818" w14:textId="77777777" w:rsidR="0060683E" w:rsidRPr="009E670A" w:rsidRDefault="0060683E" w:rsidP="00565EE5">
            <w:pPr>
              <w:ind w:left="-114" w:firstLine="114"/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594BEEAF" w14:textId="3539538F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73475529" wp14:editId="129AF94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300B97" w14:textId="46292CEA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475529" id="_x0000_s1028" type="#_x0000_t202" style="position:absolute;margin-left:.3pt;margin-top:16pt;width:21.4pt;height:21.4pt;flip:x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" filled="f" strokecolor="#7f7f7f [1612]" strokeweight="2pt">
                      <v:textbox>
                        <w:txbxContent>
                          <w:p w14:paraId="13300B97" w14:textId="46292CEA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1" w:type="dxa"/>
          </w:tcPr>
          <w:p w14:paraId="511091BB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Inefficient water fixtures </w:t>
            </w:r>
          </w:p>
          <w:p w14:paraId="03B38AD4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19E19CF7" w14:textId="6A887C02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110A4527" wp14:editId="520B964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994F6A" w14:textId="34ACF264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0A4527" id="_x0000_s1029" type="#_x0000_t202" style="position:absolute;margin-left:.3pt;margin-top:16pt;width:21.4pt;height:21.4pt;flip:x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" filled="f" strokecolor="#7f7f7f [1612]" strokeweight="2pt">
                      <v:textbox>
                        <w:txbxContent>
                          <w:p w14:paraId="4E994F6A" w14:textId="34ACF264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023" w:type="dxa"/>
          </w:tcPr>
          <w:p w14:paraId="7F4F812D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Inefficient office equipment &amp; fixtures </w:t>
            </w:r>
          </w:p>
          <w:p w14:paraId="281B8632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44" w:type="dxa"/>
          </w:tcPr>
          <w:p w14:paraId="42F806E7" w14:textId="4451F988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73600" behindDoc="0" locked="0" layoutInCell="1" allowOverlap="1" wp14:anchorId="17DEA1C9" wp14:editId="52F16B85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5112FA" w14:textId="69DBA797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DEA1C9" id="_x0000_s1030" type="#_x0000_t202" style="position:absolute;margin-left:.15pt;margin-top:16pt;width:21.4pt;height:21.4pt;flip:x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" filled="f" strokecolor="#7f7f7f [1612]" strokeweight="2pt">
                      <v:textbox>
                        <w:txbxContent>
                          <w:p w14:paraId="5F5112FA" w14:textId="69DBA797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152" w:type="dxa"/>
          </w:tcPr>
          <w:p w14:paraId="402DA47C" w14:textId="78AB7ECE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Not enough focus on staff wellbeing e.g. pro</w:t>
            </w:r>
            <w:r w:rsidR="00347711"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moting</w:t>
            </w: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 sustainable commuting to work</w:t>
            </w:r>
          </w:p>
          <w:p w14:paraId="320BF759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</w:tr>
      <w:tr w:rsidR="00DF64A0" w:rsidRPr="00DB2991" w14:paraId="40C97E93" w14:textId="77777777" w:rsidTr="00DB2991">
        <w:tc>
          <w:tcPr>
            <w:tcW w:w="466" w:type="dxa"/>
          </w:tcPr>
          <w:p w14:paraId="3F65B4F1" w14:textId="111417A1" w:rsidR="0060683E" w:rsidRPr="00DB2991" w:rsidRDefault="00DF64A0" w:rsidP="00565EE5">
            <w:pPr>
              <w:ind w:left="-111" w:firstLine="111"/>
              <w:rPr>
                <w:rFonts w:ascii="Bahnschrift" w:hAnsi="Bahnschrift"/>
                <w:sz w:val="18"/>
                <w:szCs w:val="18"/>
              </w:rPr>
            </w:pPr>
            <w:r w:rsidRPr="00DB2991">
              <w:rPr>
                <w:rFonts w:ascii="Bahnschrift" w:hAnsi="Bahnschrift"/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4ADB3243" wp14:editId="562405B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AAC352" w14:textId="08E95FAA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DB3243" id="_x0000_s1031" type="#_x0000_t202" style="position:absolute;left:0;text-align:left;margin-left:.3pt;margin-top:16pt;width:21.4pt;height:21.4pt;flip:x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" filled="f" strokecolor="#7f7f7f [1612]" strokeweight="2pt">
                      <v:textbox>
                        <w:txbxContent>
                          <w:p w14:paraId="6BAAC352" w14:textId="08E95FAA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4" w:type="dxa"/>
          </w:tcPr>
          <w:p w14:paraId="3BDB62CF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Lack of recycling options  </w:t>
            </w:r>
          </w:p>
          <w:p w14:paraId="6A6A7032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105F1591" w14:textId="4343D1EF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75648" behindDoc="0" locked="0" layoutInCell="1" allowOverlap="1" wp14:anchorId="1BD98DC6" wp14:editId="0420B78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1B8180" w14:textId="384F79C8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D98DC6" id="_x0000_s1032" type="#_x0000_t202" style="position:absolute;margin-left:-.3pt;margin-top:16pt;width:21.4pt;height:21.4pt;flip:x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" filled="f" strokecolor="#7f7f7f [1612]" strokeweight="2pt">
                      <v:textbox>
                        <w:txbxContent>
                          <w:p w14:paraId="1D1B8180" w14:textId="384F79C8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1" w:type="dxa"/>
          </w:tcPr>
          <w:p w14:paraId="2ACB28A1" w14:textId="6390C7D2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Lack of alternative water sources e.g. not captur</w:t>
            </w:r>
            <w:r w:rsidR="00E910BA"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ing</w:t>
            </w: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 rainwater to irrigate gardens</w:t>
            </w:r>
          </w:p>
          <w:p w14:paraId="4EE270DE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6010E052" w14:textId="7BEBE375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77696" behindDoc="0" locked="0" layoutInCell="1" allowOverlap="1" wp14:anchorId="2381EA81" wp14:editId="4A0E190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FFB5BC" w14:textId="7C07A7B0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81EA81" id="_x0000_s1033" type="#_x0000_t202" style="position:absolute;margin-left:0;margin-top:16pt;width:21.4pt;height:21.4pt;flip:x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" filled="f" strokecolor="#7f7f7f [1612]" strokeweight="2pt">
                      <v:textbox>
                        <w:txbxContent>
                          <w:p w14:paraId="5BFFB5BC" w14:textId="7C07A7B0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023" w:type="dxa"/>
          </w:tcPr>
          <w:p w14:paraId="3EA261F6" w14:textId="77777777" w:rsidR="00DB2991" w:rsidRPr="009E670A" w:rsidRDefault="00DB2991" w:rsidP="00DB2991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Lack of renewable energy generation or sourcing </w:t>
            </w:r>
          </w:p>
          <w:p w14:paraId="027A844E" w14:textId="7C653C14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44" w:type="dxa"/>
          </w:tcPr>
          <w:p w14:paraId="313267FF" w14:textId="6D78A50C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4860A536" wp14:editId="3EAED92A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20320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A9CF0A" w14:textId="756FF175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60A536" id="_x0000_s1034" type="#_x0000_t202" style="position:absolute;margin-left:.25pt;margin-top:16pt;width:21.4pt;height:21.4pt;flip:x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" filled="f" strokecolor="#7f7f7f [1612]" strokeweight="2pt">
                      <v:textbox>
                        <w:txbxContent>
                          <w:p w14:paraId="60A9CF0A" w14:textId="756FF175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152" w:type="dxa"/>
          </w:tcPr>
          <w:p w14:paraId="75CC7C4D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Lack of awareness raising and education on sustainability issues </w:t>
            </w:r>
          </w:p>
        </w:tc>
      </w:tr>
      <w:tr w:rsidR="00DF64A0" w:rsidRPr="00DB2991" w14:paraId="1BD22147" w14:textId="77777777" w:rsidTr="00DB2991">
        <w:tc>
          <w:tcPr>
            <w:tcW w:w="466" w:type="dxa"/>
          </w:tcPr>
          <w:p w14:paraId="0D0996C3" w14:textId="6606E63C" w:rsidR="0060683E" w:rsidRPr="00DB2991" w:rsidRDefault="00DF64A0" w:rsidP="00565EE5">
            <w:pPr>
              <w:ind w:left="31"/>
              <w:rPr>
                <w:rFonts w:ascii="Bahnschrift" w:hAnsi="Bahnschrift"/>
                <w:sz w:val="18"/>
                <w:szCs w:val="18"/>
              </w:rPr>
            </w:pPr>
            <w:r w:rsidRPr="00DB2991">
              <w:rPr>
                <w:rFonts w:ascii="Bahnschrift" w:hAnsi="Bahnschrift"/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81792" behindDoc="0" locked="0" layoutInCell="1" allowOverlap="1" wp14:anchorId="31BB7021" wp14:editId="7EC95DC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637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91661A" w14:textId="77777777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BB7021" id="_x0000_s1035" type="#_x0000_t202" style="position:absolute;left:0;text-align:left;margin-left:.3pt;margin-top:16.25pt;width:21.4pt;height:21.4pt;flip:x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" filled="f" strokecolor="#7f7f7f [1612]" strokeweight="2pt">
                      <v:textbox>
                        <w:txbxContent>
                          <w:p w14:paraId="7591661A" w14:textId="77777777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4" w:type="dxa"/>
          </w:tcPr>
          <w:p w14:paraId="43E963A6" w14:textId="2114ECA0" w:rsidR="0060683E" w:rsidRPr="009E670A" w:rsidRDefault="00DB2991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Staff practices e.g. not segregating waste into the correct recycling bins </w:t>
            </w:r>
          </w:p>
        </w:tc>
        <w:tc>
          <w:tcPr>
            <w:tcW w:w="435" w:type="dxa"/>
          </w:tcPr>
          <w:p w14:paraId="6BA0A29B" w14:textId="0479C1B4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4E08CAFD" wp14:editId="4260396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0637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0F854E" w14:textId="77777777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08CAFD" id="_x0000_s1036" type="#_x0000_t202" style="position:absolute;margin-left:-.3pt;margin-top:16.25pt;width:21.4pt;height:21.4pt;flip:x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" filled="f" strokecolor="#7f7f7f [1612]" strokeweight="2pt">
                      <v:textbox>
                        <w:txbxContent>
                          <w:p w14:paraId="0E0F854E" w14:textId="77777777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1" w:type="dxa"/>
          </w:tcPr>
          <w:p w14:paraId="0C8B0335" w14:textId="5F890F15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Staff practices e.g. not reporting leaks, inefficient methods used to wash vehicles &amp; building’s exterior </w:t>
            </w:r>
          </w:p>
          <w:p w14:paraId="4C06B523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  </w:t>
            </w:r>
          </w:p>
        </w:tc>
        <w:tc>
          <w:tcPr>
            <w:tcW w:w="435" w:type="dxa"/>
          </w:tcPr>
          <w:p w14:paraId="2F422903" w14:textId="57AAB9AD" w:rsidR="00DF64A0" w:rsidRPr="009E670A" w:rsidRDefault="00DF64A0" w:rsidP="00DF64A0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3D6A0715" wp14:editId="279E8E1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9875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A2CBCF" w14:textId="77777777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A0715" id="_x0000_s1037" type="#_x0000_t202" style="position:absolute;margin-left:0;margin-top:15.65pt;width:21.4pt;height:21.4pt;flip:x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" filled="f" strokecolor="#7f7f7f [1612]" strokeweight="2pt">
                      <v:textbox>
                        <w:txbxContent>
                          <w:p w14:paraId="35A2CBCF" w14:textId="77777777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713C97E0" w14:textId="77777777" w:rsidR="00DF64A0" w:rsidRPr="009E670A" w:rsidRDefault="00DF64A0" w:rsidP="00DF64A0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  <w:p w14:paraId="2D3A6E36" w14:textId="77777777" w:rsidR="00DF64A0" w:rsidRPr="009E670A" w:rsidRDefault="00DF64A0" w:rsidP="00DF64A0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  <w:p w14:paraId="385FD1FD" w14:textId="6A72EF55" w:rsidR="00E910BA" w:rsidRPr="009E670A" w:rsidRDefault="00E910BA" w:rsidP="00DF64A0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2023" w:type="dxa"/>
          </w:tcPr>
          <w:p w14:paraId="24E6939C" w14:textId="52BEC300" w:rsidR="0060683E" w:rsidRPr="009E670A" w:rsidRDefault="00DB2991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Staff practices e.g. equipment &amp; fixtures left on when not in use, over cooling</w:t>
            </w:r>
          </w:p>
          <w:p w14:paraId="71DE6C68" w14:textId="4E7CCD8E" w:rsidR="00E910BA" w:rsidRPr="009E670A" w:rsidRDefault="00E910BA" w:rsidP="00DB2991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44" w:type="dxa"/>
          </w:tcPr>
          <w:p w14:paraId="7CF1C6E4" w14:textId="31DBF5D4" w:rsidR="0060683E" w:rsidRPr="009E670A" w:rsidRDefault="00DF64A0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5E729A75" wp14:editId="6D9C6F8A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20637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CC04AB" w14:textId="4CB90E36" w:rsidR="00DF64A0" w:rsidRDefault="00DF64A0" w:rsidP="00DF64A0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729A75" id="_x0000_s1038" type="#_x0000_t202" style="position:absolute;margin-left:.25pt;margin-top:16.25pt;width:21.4pt;height:21.4pt;flip:x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" filled="f" strokecolor="#7f7f7f [1612]" strokeweight="2pt">
                      <v:textbox>
                        <w:txbxContent>
                          <w:p w14:paraId="54CC04AB" w14:textId="4CB90E36" w:rsidR="00DF64A0" w:rsidRDefault="00DF64A0" w:rsidP="00DF64A0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152" w:type="dxa"/>
          </w:tcPr>
          <w:p w14:paraId="6268156F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Lack of involvement in local or global issues e.g. time provided for volunteering </w:t>
            </w:r>
          </w:p>
          <w:p w14:paraId="4E0B1FDC" w14:textId="77777777" w:rsidR="0060683E" w:rsidRPr="009E670A" w:rsidRDefault="0060683E" w:rsidP="00565EE5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</w:tr>
      <w:tr w:rsidR="009E670A" w:rsidRPr="009E670A" w14:paraId="060ADD3F" w14:textId="77777777" w:rsidTr="00DB2991">
        <w:tc>
          <w:tcPr>
            <w:tcW w:w="466" w:type="dxa"/>
          </w:tcPr>
          <w:p w14:paraId="45E0D7DA" w14:textId="449A3F5C" w:rsidR="00DB2991" w:rsidRPr="009E670A" w:rsidRDefault="00DB2991" w:rsidP="00E910BA">
            <w:pPr>
              <w:ind w:left="31"/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6C7D73AD" wp14:editId="23CBAA16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18796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152788" w14:textId="77777777" w:rsidR="00DB2991" w:rsidRDefault="00DB2991" w:rsidP="00DB2991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7D73AD" id="_x0000_s1039" type="#_x0000_t202" style="position:absolute;left:0;text-align:left;margin-left:.15pt;margin-top:14.8pt;width:21.4pt;height:21.4pt;flip:x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" filled="f" strokecolor="#7f7f7f [1612]" strokeweight="2pt">
                      <v:textbox>
                        <w:txbxContent>
                          <w:p w14:paraId="16152788" w14:textId="77777777" w:rsidR="00DB2991" w:rsidRDefault="00DB2991" w:rsidP="00DB2991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4" w:type="dxa"/>
          </w:tcPr>
          <w:p w14:paraId="110F48BC" w14:textId="77777777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Poor consideration of sustainability when purchasing products or services</w:t>
            </w:r>
          </w:p>
          <w:p w14:paraId="5DC5A7FA" w14:textId="05AB20A0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02C9FD3D" w14:textId="77777777" w:rsidR="00DB2991" w:rsidRPr="009E670A" w:rsidRDefault="00DB2991" w:rsidP="00E910BA">
            <w:pPr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811" w:type="dxa"/>
          </w:tcPr>
          <w:p w14:paraId="1A04B15A" w14:textId="77777777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41149946" w14:textId="03DAD64E" w:rsidR="00DB2991" w:rsidRPr="009E670A" w:rsidRDefault="00DB2991" w:rsidP="00E910BA">
            <w:pPr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7D5C330B" wp14:editId="551F1C7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87960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548763" w14:textId="72631072" w:rsidR="00DB2991" w:rsidRDefault="00DB2991" w:rsidP="00DB2991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5C330B" id="_x0000_s1040" type="#_x0000_t202" style="position:absolute;margin-left:0;margin-top:14.8pt;width:21.4pt;height:21.4pt;flip:x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" filled="f" strokecolor="#7f7f7f [1612]" strokeweight="2pt">
                      <v:textbox>
                        <w:txbxContent>
                          <w:p w14:paraId="56548763" w14:textId="72631072" w:rsidR="00DB2991" w:rsidRDefault="00DB2991" w:rsidP="00DB2991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023" w:type="dxa"/>
          </w:tcPr>
          <w:p w14:paraId="47670E06" w14:textId="77777777" w:rsidR="00DB2991" w:rsidRPr="009E670A" w:rsidRDefault="00DB2991" w:rsidP="00DB2991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Carbon emissions and energy related to business travel </w:t>
            </w:r>
          </w:p>
          <w:p w14:paraId="4E48D929" w14:textId="77777777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44" w:type="dxa"/>
          </w:tcPr>
          <w:p w14:paraId="5BBFE5B7" w14:textId="77777777" w:rsidR="00DB2991" w:rsidRPr="009E670A" w:rsidRDefault="00DB2991" w:rsidP="00E910BA">
            <w:pPr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2152" w:type="dxa"/>
          </w:tcPr>
          <w:p w14:paraId="6BDC85EE" w14:textId="77777777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</w:tr>
      <w:tr w:rsidR="009E670A" w:rsidRPr="009E670A" w14:paraId="016ACF37" w14:textId="77777777" w:rsidTr="00DB2991">
        <w:tc>
          <w:tcPr>
            <w:tcW w:w="466" w:type="dxa"/>
          </w:tcPr>
          <w:p w14:paraId="675358EA" w14:textId="63E67951" w:rsidR="00E910BA" w:rsidRPr="009E670A" w:rsidRDefault="008C7914" w:rsidP="00E910BA">
            <w:pPr>
              <w:ind w:left="31"/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1BC9036D" wp14:editId="09952EC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637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19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8C0D49" w14:textId="77777777" w:rsidR="008C7914" w:rsidRDefault="008C7914" w:rsidP="008C7914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C9036D" id="_x0000_s1041" type="#_x0000_t202" style="position:absolute;left:0;text-align:left;margin-left:.3pt;margin-top:16.25pt;width:21.4pt;height:21.4pt;flip:x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" filled="f" strokecolor="#7f7f7f [1612]" strokeweight="2pt">
                      <v:textbox>
                        <w:txbxContent>
                          <w:p w14:paraId="3C8C0D49" w14:textId="77777777" w:rsidR="008C7914" w:rsidRDefault="008C7914" w:rsidP="008C7914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4" w:type="dxa"/>
          </w:tcPr>
          <w:p w14:paraId="0386E4B9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Other: </w:t>
            </w:r>
          </w:p>
        </w:tc>
        <w:tc>
          <w:tcPr>
            <w:tcW w:w="435" w:type="dxa"/>
          </w:tcPr>
          <w:p w14:paraId="69014D45" w14:textId="5A000788" w:rsidR="00E910BA" w:rsidRPr="009E670A" w:rsidRDefault="008C7914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4E2DD442" wp14:editId="4F34B86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0637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0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3C1BB6" w14:textId="77777777" w:rsidR="008C7914" w:rsidRDefault="008C7914" w:rsidP="008C7914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2DD442" id="_x0000_s1042" type="#_x0000_t202" style="position:absolute;margin-left:-.3pt;margin-top:16.25pt;width:21.4pt;height:21.4pt;flip:x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" filled="f" strokecolor="#7f7f7f [1612]" strokeweight="2pt">
                      <v:textbox>
                        <w:txbxContent>
                          <w:p w14:paraId="613C1BB6" w14:textId="77777777" w:rsidR="008C7914" w:rsidRDefault="008C7914" w:rsidP="008C7914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11" w:type="dxa"/>
          </w:tcPr>
          <w:p w14:paraId="71FE3584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Other:</w:t>
            </w:r>
          </w:p>
        </w:tc>
        <w:tc>
          <w:tcPr>
            <w:tcW w:w="435" w:type="dxa"/>
          </w:tcPr>
          <w:p w14:paraId="405806E8" w14:textId="7BD7A0D4" w:rsidR="00E910BA" w:rsidRPr="009E670A" w:rsidRDefault="008C7914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1A41F149" wp14:editId="6ED2323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637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53D323" w14:textId="77777777" w:rsidR="008C7914" w:rsidRDefault="008C7914" w:rsidP="008C7914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41F149" id="_x0000_s1043" type="#_x0000_t202" style="position:absolute;margin-left:0;margin-top:16.25pt;width:21.4pt;height:21.4pt;flip:x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" filled="f" strokecolor="#7f7f7f [1612]" strokeweight="2pt">
                      <v:textbox>
                        <w:txbxContent>
                          <w:p w14:paraId="0553D323" w14:textId="77777777" w:rsidR="008C7914" w:rsidRDefault="008C7914" w:rsidP="008C7914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023" w:type="dxa"/>
          </w:tcPr>
          <w:p w14:paraId="6F09E546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 xml:space="preserve">Other: </w:t>
            </w:r>
          </w:p>
          <w:p w14:paraId="0254148F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  <w:p w14:paraId="57F7B1E1" w14:textId="77777777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  <w:p w14:paraId="61EBAEBF" w14:textId="77777777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  <w:p w14:paraId="0A50BC6F" w14:textId="546FD92E" w:rsidR="00DB2991" w:rsidRPr="009E670A" w:rsidRDefault="00DB2991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44" w:type="dxa"/>
          </w:tcPr>
          <w:p w14:paraId="5659AD30" w14:textId="799F31B7" w:rsidR="00E910BA" w:rsidRPr="009E670A" w:rsidRDefault="008C7914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noProof/>
                <w:color w:val="808080" w:themeColor="background1" w:themeShade="80"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6B4323BA" wp14:editId="09BE864B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206375</wp:posOffset>
                      </wp:positionV>
                      <wp:extent cx="271780" cy="271780"/>
                      <wp:effectExtent l="0" t="0" r="13970" b="13970"/>
                      <wp:wrapSquare wrapText="bothSides"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1780" cy="27178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872B91" w14:textId="77777777" w:rsidR="008C7914" w:rsidRDefault="008C7914" w:rsidP="008C7914">
                                  <w:pPr>
                                    <w:ind w:left="-142" w:firstLine="126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4323BA" id="_x0000_s1044" type="#_x0000_t202" style="position:absolute;margin-left:.25pt;margin-top:16.25pt;width:21.4pt;height:21.4pt;flip:x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" filled="f" strokecolor="#7f7f7f [1612]" strokeweight="2pt">
                      <v:textbox>
                        <w:txbxContent>
                          <w:p w14:paraId="41872B91" w14:textId="77777777" w:rsidR="008C7914" w:rsidRDefault="008C7914" w:rsidP="008C7914">
                            <w:pPr>
                              <w:ind w:left="-142" w:firstLine="126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152" w:type="dxa"/>
          </w:tcPr>
          <w:p w14:paraId="4955F37D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  <w:r w:rsidRPr="009E670A"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  <w:t>Other:</w:t>
            </w:r>
          </w:p>
        </w:tc>
      </w:tr>
      <w:tr w:rsidR="009E670A" w:rsidRPr="009E670A" w14:paraId="2F345541" w14:textId="77777777" w:rsidTr="00DB2991">
        <w:tc>
          <w:tcPr>
            <w:tcW w:w="466" w:type="dxa"/>
          </w:tcPr>
          <w:p w14:paraId="799C2B6C" w14:textId="77777777" w:rsidR="00E910BA" w:rsidRPr="009E670A" w:rsidRDefault="00E910BA" w:rsidP="00E910BA">
            <w:pPr>
              <w:ind w:left="31"/>
              <w:rPr>
                <w:rFonts w:ascii="Bahnschrift" w:hAnsi="Bahnschrift"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1814" w:type="dxa"/>
          </w:tcPr>
          <w:p w14:paraId="773AC226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2437112F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811" w:type="dxa"/>
          </w:tcPr>
          <w:p w14:paraId="6F9B08C5" w14:textId="77777777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35" w:type="dxa"/>
          </w:tcPr>
          <w:p w14:paraId="29AC5F76" w14:textId="18B8A482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2023" w:type="dxa"/>
          </w:tcPr>
          <w:p w14:paraId="53B32C6F" w14:textId="689DBC32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44" w:type="dxa"/>
          </w:tcPr>
          <w:p w14:paraId="1BBC71B9" w14:textId="0C8C1184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2152" w:type="dxa"/>
          </w:tcPr>
          <w:p w14:paraId="2763800E" w14:textId="11E958A1" w:rsidR="00E910BA" w:rsidRPr="009E670A" w:rsidRDefault="00E910BA" w:rsidP="00E910BA">
            <w:pPr>
              <w:rPr>
                <w:rFonts w:ascii="Bahnschrift" w:hAnsi="Bahnschrift"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7ACAB341" w14:textId="2C7A1538" w:rsidR="00FA3719" w:rsidRPr="009E670A" w:rsidRDefault="00DB2991" w:rsidP="00E910BA">
      <w:pPr>
        <w:ind w:hanging="851"/>
        <w:rPr>
          <w:rFonts w:ascii="Bahnschrift" w:hAnsi="Bahnschrift"/>
          <w:color w:val="808080" w:themeColor="background1" w:themeShade="80"/>
          <w:lang w:val="en-US"/>
        </w:rPr>
      </w:pPr>
      <w:r w:rsidRPr="009E670A">
        <w:rPr>
          <w:rFonts w:ascii="Times New Roman" w:hAnsi="Times New Roman" w:cs="Times New Roman"/>
          <w:noProof/>
          <w:color w:val="808080" w:themeColor="background1" w:themeShade="80"/>
          <w:sz w:val="18"/>
          <w:szCs w:val="18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1D27C9D6" wp14:editId="20A5FA3F">
                <wp:simplePos x="0" y="0"/>
                <wp:positionH relativeFrom="column">
                  <wp:posOffset>-592455</wp:posOffset>
                </wp:positionH>
                <wp:positionV relativeFrom="page">
                  <wp:posOffset>8861371</wp:posOffset>
                </wp:positionV>
                <wp:extent cx="6060332" cy="836052"/>
                <wp:effectExtent l="0" t="0" r="17145" b="2159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0332" cy="836052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1A3E4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E83A03" w14:textId="635E31B1" w:rsidR="00E910BA" w:rsidRPr="00E910BA" w:rsidRDefault="00DB2991" w:rsidP="00E910BA">
                            <w:pPr>
                              <w:pStyle w:val="My"/>
                              <w:ind w:right="-807"/>
                              <w:jc w:val="both"/>
                              <w:rPr>
                                <w:rFonts w:ascii="Bahnschrift" w:hAnsi="Bahnschrift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Bahnschrift" w:hAnsi="Bahnschrift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7C9D6" id="Text Box 1" o:spid="_x0000_s1045" type="#_x0000_t202" style="position:absolute;margin-left:-46.65pt;margin-top:697.75pt;width:477.2pt;height:65.85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" filled="f" fillcolor="#fffffe" strokecolor="#1a3e4f" insetpen="t">
                <v:textbox inset="2.88pt,2.88pt,2.88pt,2.88pt">
                  <w:txbxContent>
                    <w:p w14:paraId="6EE83A03" w14:textId="635E31B1" w:rsidR="00E910BA" w:rsidRPr="00E910BA" w:rsidRDefault="00DB2991" w:rsidP="00E910BA">
                      <w:pPr>
                        <w:pStyle w:val="My"/>
                        <w:ind w:right="-807"/>
                        <w:jc w:val="both"/>
                        <w:rPr>
                          <w:rFonts w:ascii="Bahnschrift" w:hAnsi="Bahnschrift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Bahnschrift" w:hAnsi="Bahnschrift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910BA" w:rsidRPr="009E670A">
        <w:rPr>
          <w:rFonts w:ascii="Bahnschrift" w:hAnsi="Bahnschrift"/>
          <w:color w:val="808080" w:themeColor="background1" w:themeShade="80"/>
          <w:lang w:val="en-US"/>
        </w:rPr>
        <w:t xml:space="preserve">Any other comments you’d like to share? </w:t>
      </w:r>
    </w:p>
    <w:p w14:paraId="628CE254" w14:textId="51D39A50" w:rsidR="0036137A" w:rsidRDefault="0036137A" w:rsidP="00E910BA">
      <w:pPr>
        <w:ind w:hanging="851"/>
        <w:rPr>
          <w:rFonts w:ascii="Bahnschrift" w:hAnsi="Bahnschrift"/>
          <w:lang w:val="en-US"/>
        </w:rPr>
      </w:pPr>
    </w:p>
    <w:p w14:paraId="3DD3DB2F" w14:textId="038C780A" w:rsidR="0036137A" w:rsidRDefault="0036137A" w:rsidP="00E910BA">
      <w:pPr>
        <w:ind w:hanging="851"/>
        <w:rPr>
          <w:rFonts w:ascii="Bahnschrift" w:hAnsi="Bahnschrift"/>
          <w:lang w:val="en-US"/>
        </w:rPr>
      </w:pPr>
    </w:p>
    <w:p w14:paraId="59BD8A52" w14:textId="77777777" w:rsidR="0036137A" w:rsidRPr="00E910BA" w:rsidRDefault="0036137A" w:rsidP="00077BBD">
      <w:pPr>
        <w:rPr>
          <w:rFonts w:ascii="Bahnschrift" w:hAnsi="Bahnschrift"/>
          <w:lang w:val="en-US"/>
        </w:rPr>
      </w:pPr>
    </w:p>
    <w:sectPr w:rsidR="0036137A" w:rsidRPr="00E910BA" w:rsidSect="00D3640C">
      <w:headerReference w:type="default" r:id="rId7"/>
      <w:footerReference w:type="default" r:id="rId8"/>
      <w:pgSz w:w="11906" w:h="16838"/>
      <w:pgMar w:top="1440" w:right="849" w:bottom="1440" w:left="2127" w:header="708" w:footer="708" w:gutter="0"/>
      <w:pgBorders w:zOrder="back" w:offsetFrom="page">
        <w:top w:val="thinThickThinSmallGap" w:sz="48" w:space="31" w:color="89BF40"/>
        <w:left w:val="thinThickThinSmallGap" w:sz="48" w:space="31" w:color="89BF40"/>
        <w:bottom w:val="thinThickThinSmallGap" w:sz="48" w:space="31" w:color="89BF40"/>
        <w:right w:val="thinThickThinSmallGap" w:sz="48" w:space="31" w:color="89BF4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F9FACA" w14:textId="77777777" w:rsidR="00764BE0" w:rsidRDefault="00764BE0" w:rsidP="00DE3EAE">
      <w:pPr>
        <w:spacing w:after="0" w:line="240" w:lineRule="auto"/>
      </w:pPr>
      <w:r>
        <w:separator/>
      </w:r>
    </w:p>
  </w:endnote>
  <w:endnote w:type="continuationSeparator" w:id="0">
    <w:p w14:paraId="6A3A0B85" w14:textId="77777777" w:rsidR="00764BE0" w:rsidRDefault="00764BE0" w:rsidP="00DE3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EA705" w14:textId="11870367" w:rsidR="00D46BC9" w:rsidRDefault="00D46BC9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39A3EEB" wp14:editId="44BAA4C5">
          <wp:simplePos x="0" y="0"/>
          <wp:positionH relativeFrom="column">
            <wp:posOffset>1862455</wp:posOffset>
          </wp:positionH>
          <wp:positionV relativeFrom="paragraph">
            <wp:posOffset>-229870</wp:posOffset>
          </wp:positionV>
          <wp:extent cx="1099185" cy="737870"/>
          <wp:effectExtent l="0" t="0" r="5715" b="5080"/>
          <wp:wrapThrough wrapText="bothSides">
            <wp:wrapPolygon edited="0">
              <wp:start x="0" y="0"/>
              <wp:lineTo x="0" y="21191"/>
              <wp:lineTo x="21338" y="21191"/>
              <wp:lineTo x="21338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9185" cy="737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C63461" w14:textId="77777777" w:rsidR="00764BE0" w:rsidRDefault="00764BE0" w:rsidP="00DE3EAE">
      <w:pPr>
        <w:spacing w:after="0" w:line="240" w:lineRule="auto"/>
      </w:pPr>
      <w:r>
        <w:separator/>
      </w:r>
    </w:p>
  </w:footnote>
  <w:footnote w:type="continuationSeparator" w:id="0">
    <w:p w14:paraId="38657042" w14:textId="77777777" w:rsidR="00764BE0" w:rsidRDefault="00764BE0" w:rsidP="00DE3E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A22A6" w14:textId="1E93136D" w:rsidR="00DE3EAE" w:rsidRDefault="007D0A05">
    <w:pPr>
      <w:pStyle w:val="Header"/>
    </w:pPr>
    <w:r w:rsidRPr="00DE3EAE">
      <w:rPr>
        <w:noProof/>
      </w:rPr>
      <w:drawing>
        <wp:anchor distT="0" distB="0" distL="114300" distR="114300" simplePos="0" relativeHeight="251660288" behindDoc="1" locked="0" layoutInCell="1" allowOverlap="1" wp14:anchorId="5E6C512E" wp14:editId="2BB5AA62">
          <wp:simplePos x="0" y="0"/>
          <wp:positionH relativeFrom="column">
            <wp:posOffset>-836295</wp:posOffset>
          </wp:positionH>
          <wp:positionV relativeFrom="page">
            <wp:posOffset>542925</wp:posOffset>
          </wp:positionV>
          <wp:extent cx="939800" cy="939800"/>
          <wp:effectExtent l="0" t="0" r="0" b="0"/>
          <wp:wrapTight wrapText="bothSides">
            <wp:wrapPolygon edited="0">
              <wp:start x="9195" y="876"/>
              <wp:lineTo x="6130" y="2189"/>
              <wp:lineTo x="1314" y="6568"/>
              <wp:lineTo x="1314" y="10070"/>
              <wp:lineTo x="2189" y="15762"/>
              <wp:lineTo x="2627" y="16638"/>
              <wp:lineTo x="7881" y="19265"/>
              <wp:lineTo x="9195" y="20141"/>
              <wp:lineTo x="11822" y="20141"/>
              <wp:lineTo x="13573" y="19265"/>
              <wp:lineTo x="18827" y="15762"/>
              <wp:lineTo x="20141" y="10070"/>
              <wp:lineTo x="20141" y="6568"/>
              <wp:lineTo x="14886" y="2189"/>
              <wp:lineTo x="11822" y="876"/>
              <wp:lineTo x="9195" y="876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print logo -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939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3EAE">
      <w:rPr>
        <w:noProof/>
      </w:rPr>
      <w:drawing>
        <wp:anchor distT="0" distB="0" distL="114300" distR="114300" simplePos="0" relativeHeight="251659264" behindDoc="1" locked="0" layoutInCell="1" allowOverlap="1" wp14:anchorId="31C962E5" wp14:editId="07F434C2">
          <wp:simplePos x="0" y="0"/>
          <wp:positionH relativeFrom="column">
            <wp:posOffset>-1200785</wp:posOffset>
          </wp:positionH>
          <wp:positionV relativeFrom="page">
            <wp:posOffset>124460</wp:posOffset>
          </wp:positionV>
          <wp:extent cx="917575" cy="917575"/>
          <wp:effectExtent l="0" t="0" r="0" b="0"/>
          <wp:wrapTight wrapText="bothSides">
            <wp:wrapPolygon edited="0">
              <wp:start x="8520" y="897"/>
              <wp:lineTo x="6278" y="2242"/>
              <wp:lineTo x="1345" y="7175"/>
              <wp:lineTo x="1345" y="10763"/>
              <wp:lineTo x="2691" y="16144"/>
              <wp:lineTo x="3139" y="16592"/>
              <wp:lineTo x="7624" y="19283"/>
              <wp:lineTo x="8520" y="20180"/>
              <wp:lineTo x="12556" y="20180"/>
              <wp:lineTo x="13453" y="19283"/>
              <wp:lineTo x="17938" y="16592"/>
              <wp:lineTo x="18386" y="16144"/>
              <wp:lineTo x="20180" y="10314"/>
              <wp:lineTo x="20180" y="7624"/>
              <wp:lineTo x="14799" y="2242"/>
              <wp:lineTo x="12556" y="897"/>
              <wp:lineTo x="8520" y="897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og logo - Transparent (1)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7575" cy="917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049189" w14:textId="78E9B682" w:rsidR="00DE3EAE" w:rsidRDefault="00DE3EAE">
    <w:pPr>
      <w:pStyle w:val="Header"/>
    </w:pPr>
  </w:p>
  <w:p w14:paraId="4CEDBE92" w14:textId="788F1646" w:rsidR="00DE3EAE" w:rsidRDefault="00DE3EAE">
    <w:pPr>
      <w:pStyle w:val="Header"/>
    </w:pPr>
  </w:p>
  <w:p w14:paraId="06CDA233" w14:textId="4D3D2FD1" w:rsidR="00D3640C" w:rsidRDefault="007D0A05" w:rsidP="00D3640C">
    <w:pPr>
      <w:pStyle w:val="Header"/>
      <w:ind w:right="-3283"/>
      <w:rPr>
        <w:rFonts w:ascii="Arial" w:hAnsi="Arial" w:cs="Arial"/>
        <w:color w:val="89BF40"/>
        <w:sz w:val="48"/>
        <w:szCs w:val="48"/>
      </w:rPr>
    </w:pPr>
    <w:r>
      <w:rPr>
        <w:rFonts w:ascii="Arial" w:hAnsi="Arial" w:cs="Arial"/>
        <w:b/>
        <w:bCs/>
        <w:color w:val="89BF40"/>
        <w:sz w:val="48"/>
        <w:szCs w:val="48"/>
      </w:rPr>
      <w:t xml:space="preserve"> </w:t>
    </w:r>
    <w:r w:rsidR="00DE3EAE" w:rsidRPr="00DE3EAE">
      <w:rPr>
        <w:rFonts w:ascii="Arial" w:hAnsi="Arial" w:cs="Arial"/>
        <w:b/>
        <w:bCs/>
        <w:color w:val="89BF40"/>
        <w:sz w:val="48"/>
        <w:szCs w:val="48"/>
      </w:rPr>
      <w:t>Business Sustainability Modules</w:t>
    </w:r>
  </w:p>
  <w:p w14:paraId="52D7EA37" w14:textId="77777777" w:rsidR="00D3640C" w:rsidRPr="004B3FE6" w:rsidRDefault="00D3640C" w:rsidP="00D3640C">
    <w:pPr>
      <w:pStyle w:val="Header"/>
      <w:ind w:right="-3283"/>
      <w:rPr>
        <w:rFonts w:ascii="Arial" w:hAnsi="Arial" w:cs="Arial"/>
        <w:color w:val="89BF4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CE58DE"/>
    <w:multiLevelType w:val="hybridMultilevel"/>
    <w:tmpl w:val="0E5C6404"/>
    <w:lvl w:ilvl="0" w:tplc="0C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34D4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72BC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6696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C23D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827E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A6AB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ACB6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22C6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AA405A"/>
    <w:multiLevelType w:val="hybridMultilevel"/>
    <w:tmpl w:val="EABE3324"/>
    <w:lvl w:ilvl="0" w:tplc="0C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KwNARCM1NDC0NLIyUdpeDU4uLM/DyQApNaACH5KCIsAAAA"/>
  </w:docVars>
  <w:rsids>
    <w:rsidRoot w:val="00DE3EAE"/>
    <w:rsid w:val="00042803"/>
    <w:rsid w:val="00076D6A"/>
    <w:rsid w:val="00077BBD"/>
    <w:rsid w:val="001A0B6A"/>
    <w:rsid w:val="00267A7E"/>
    <w:rsid w:val="002843FB"/>
    <w:rsid w:val="00297190"/>
    <w:rsid w:val="00347711"/>
    <w:rsid w:val="0036137A"/>
    <w:rsid w:val="00421D72"/>
    <w:rsid w:val="00430B33"/>
    <w:rsid w:val="004A40E2"/>
    <w:rsid w:val="004A57FF"/>
    <w:rsid w:val="004B3FE6"/>
    <w:rsid w:val="00554716"/>
    <w:rsid w:val="00555B8D"/>
    <w:rsid w:val="00563338"/>
    <w:rsid w:val="005822A4"/>
    <w:rsid w:val="0059486D"/>
    <w:rsid w:val="0060683E"/>
    <w:rsid w:val="00642276"/>
    <w:rsid w:val="00654ED9"/>
    <w:rsid w:val="006A287D"/>
    <w:rsid w:val="007621FB"/>
    <w:rsid w:val="00764BE0"/>
    <w:rsid w:val="007C4C7F"/>
    <w:rsid w:val="007D0A05"/>
    <w:rsid w:val="008729D8"/>
    <w:rsid w:val="00877F2C"/>
    <w:rsid w:val="008956EB"/>
    <w:rsid w:val="008C7914"/>
    <w:rsid w:val="008E62AC"/>
    <w:rsid w:val="009573E6"/>
    <w:rsid w:val="00971B97"/>
    <w:rsid w:val="009E670A"/>
    <w:rsid w:val="00AB4CC1"/>
    <w:rsid w:val="00AE1A7F"/>
    <w:rsid w:val="00B51D58"/>
    <w:rsid w:val="00B65D68"/>
    <w:rsid w:val="00C4375D"/>
    <w:rsid w:val="00C8672B"/>
    <w:rsid w:val="00CD4F56"/>
    <w:rsid w:val="00CF2EDA"/>
    <w:rsid w:val="00D3640C"/>
    <w:rsid w:val="00D46BC9"/>
    <w:rsid w:val="00DB2991"/>
    <w:rsid w:val="00DE3EAE"/>
    <w:rsid w:val="00DF5593"/>
    <w:rsid w:val="00DF64A0"/>
    <w:rsid w:val="00E148D3"/>
    <w:rsid w:val="00E2162A"/>
    <w:rsid w:val="00E910BA"/>
    <w:rsid w:val="00F04072"/>
    <w:rsid w:val="00F817B6"/>
    <w:rsid w:val="00FA3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86BFA"/>
  <w15:chartTrackingRefBased/>
  <w15:docId w15:val="{557226F5-D152-4977-8966-A309237B0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EAE"/>
  </w:style>
  <w:style w:type="paragraph" w:styleId="Footer">
    <w:name w:val="footer"/>
    <w:basedOn w:val="Normal"/>
    <w:link w:val="FooterChar"/>
    <w:uiPriority w:val="99"/>
    <w:unhideWhenUsed/>
    <w:rsid w:val="00DE3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EAE"/>
  </w:style>
  <w:style w:type="table" w:styleId="TableGrid">
    <w:name w:val="Table Grid"/>
    <w:basedOn w:val="TableNormal"/>
    <w:uiPriority w:val="39"/>
    <w:rsid w:val="00DE3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4A57FF"/>
    <w:pPr>
      <w:framePr w:hSpace="180" w:wrap="around" w:vAnchor="text" w:hAnchor="text" w:y="1"/>
      <w:spacing w:after="120" w:line="240" w:lineRule="auto"/>
      <w:suppressOverlap/>
    </w:pPr>
    <w:rPr>
      <w:rFonts w:ascii="Arial" w:hAnsi="Arial" w:cs="Arial"/>
      <w:color w:val="89BF40"/>
    </w:rPr>
  </w:style>
  <w:style w:type="paragraph" w:styleId="ListParagraph">
    <w:name w:val="List Paragraph"/>
    <w:basedOn w:val="Normal"/>
    <w:uiPriority w:val="34"/>
    <w:qFormat/>
    <w:rsid w:val="0060683E"/>
    <w:pPr>
      <w:ind w:left="720"/>
      <w:contextualSpacing/>
    </w:pPr>
  </w:style>
  <w:style w:type="paragraph" w:customStyle="1" w:styleId="My">
    <w:name w:val="My"/>
    <w:rsid w:val="00E910BA"/>
    <w:pPr>
      <w:spacing w:after="0" w:line="240" w:lineRule="auto"/>
    </w:pPr>
    <w:rPr>
      <w:rFonts w:ascii="Verdana" w:eastAsia="Batang" w:hAnsi="Verdana" w:cs="Arial"/>
      <w:sz w:val="24"/>
      <w:szCs w:val="24"/>
      <w:lang w:val="uk-UA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Gaffel</dc:creator>
  <cp:keywords/>
  <dc:description/>
  <cp:lastModifiedBy>Nicole Price</cp:lastModifiedBy>
  <cp:revision>2</cp:revision>
  <dcterms:created xsi:type="dcterms:W3CDTF">2021-03-23T08:24:00Z</dcterms:created>
  <dcterms:modified xsi:type="dcterms:W3CDTF">2021-03-23T08:24:00Z</dcterms:modified>
</cp:coreProperties>
</file>